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ology</w:t>
      </w:r>
      <w:r>
        <w:t xml:space="preserve"> </w:t>
      </w:r>
      <w:r>
        <w:t xml:space="preserve">Studies</w:t>
      </w:r>
      <w:r>
        <w:t xml:space="preserve"> </w:t>
      </w:r>
      <w:r>
        <w:t xml:space="preserve">in</w:t>
      </w:r>
      <w:r>
        <w:t xml:space="preserve"> </w:t>
      </w:r>
      <w:r>
        <w:t xml:space="preserve">Argentina</w:t>
      </w:r>
      <w:r>
        <w:t xml:space="preserve"> </w:t>
      </w:r>
      <w:r>
        <w:t xml:space="preserve">Córdoba</w:t>
      </w:r>
    </w:p>
    <w:p>
      <w:pPr>
        <w:pStyle w:val="FirstParagraph"/>
      </w:pPr>
      <w:r>
        <w:t xml:space="preserve">October 26, 2023</w:t>
      </w:r>
    </w:p>
    <w:p>
      <w:pPr>
        <w:pStyle w:val="BodyText"/>
      </w:pPr>
      <w:r>
        <w:t xml:space="preserve">Scholarship Committee</w:t>
      </w:r>
    </w:p>
    <w:p>
      <w:pPr>
        <w:pStyle w:val="BodyText"/>
      </w:pPr>
      <w:r>
        <w:t xml:space="preserve">Universidad Nacional de Córdoba (UNC)</w:t>
      </w:r>
    </w:p>
    <w:p>
      <w:pPr>
        <w:pStyle w:val="BodyText"/>
      </w:pPr>
      <w:r>
        <w:t xml:space="preserve">Facultad de Psicología</w:t>
      </w:r>
    </w:p>
    <w:p>
      <w:pPr>
        <w:pStyle w:val="BodyText"/>
      </w:pPr>
      <w:r>
        <w:t xml:space="preserve">Av. Vélez Sarsfield 1611, Ciudad Universitaria</w:t>
      </w:r>
    </w:p>
    <w:p>
      <w:pPr>
        <w:pStyle w:val="BodyText"/>
      </w:pPr>
      <w:r>
        <w:t xml:space="preserve">Córdoba, Argentina 5000</w:t>
      </w:r>
    </w:p>
    <w:bookmarkStart w:id="20" w:name="Xe321cf87cfea32e9b769a4fbe6d976b5a5e79ea"/>
    <w:p>
      <w:pPr>
        <w:pStyle w:val="Heading1"/>
      </w:pPr>
      <w:r>
        <w:t xml:space="preserve">SCHOLARSHIP APPLICATION LETTER FOR PSYCHOLOGY STUDIES IN ARGENTINA CÓRDOBA</w:t>
      </w:r>
    </w:p>
    <w:p>
      <w:pPr>
        <w:pStyle w:val="FirstParagraph"/>
      </w:pPr>
      <w:r>
        <w:t xml:space="preserve">Dear Esteemed Scholarship Committee,</w:t>
      </w:r>
    </w:p>
    <w:p>
      <w:pPr>
        <w:pStyle w:val="BodyText"/>
      </w:pPr>
      <w:r>
        <w:t xml:space="preserve">I am writing this Scholarship Application Letter with profound enthusiasm to formally apply for the International Psychology Scholarships Program offered by the Universidad Nacional de Córdoba (UNC), in recognition of my academic excellence and unwavering commitment to advancing mental health services within Argentina. As a dedicated student currently completing my Bachelor's in Psychology at the Universidad Católica de Córdoba, I am seeking financial support to pursue my Master's degree specializing in Clinical Psychology at UNC – an institution that embodies the very heart of psychological education in our nation. My journey toward becoming a compassionate and effective Psychologist has been deeply shaped by Córdoba’s unique cultural landscape and its urgent need for evidence-based mental health interventions across diverse communities.</w:t>
      </w:r>
    </w:p>
    <w:p>
      <w:pPr>
        <w:pStyle w:val="BodyText"/>
      </w:pPr>
      <w:r>
        <w:t xml:space="preserve">Throughout my undergraduate studies, I have consistently demonstrated academic rigor, maintaining a 92% average while completing specialized coursework in neuropsychology, trauma-informed care, and community mental health. My honors thesis examined the efficacy of school-based psychological programs in addressing adolescent anxiety within Córdoba's public education system – a project that required extensive fieldwork across 15 municipal schools in the province. This research revealed alarming statistics: 37% of students surveyed reported unmet psychological needs due to resource constraints, with rural communities experiencing up to 65% fewer mental health professionals per capita than urban centers like Córdoba City. These findings solidified my resolve to dedicate my career to bridging this critical gap as a Psychologist serving Argentina’s most vulnerable populations.</w:t>
      </w:r>
    </w:p>
    <w:p>
      <w:pPr>
        <w:pStyle w:val="BodyText"/>
      </w:pPr>
      <w:r>
        <w:t xml:space="preserve">My connection to Argentina Córdoba transcends academic interest; it is deeply personal. Born in Villa María, a municipality 80 kilometers from Córdoba City, I witnessed firsthand how geographical isolation and socioeconomic disparities created barriers to psychological care. During my volunteer work at the "Casa del Niño" shelter for at-risk youth, I observed children displaying severe attachment disorders with no access to specialized therapy. This experience crystallized my understanding that effective psychology practice must be culturally contextualized – a principle deeply embedded in UNC's curriculum through its renowned Institute of Psychological Research and Community Outreach Programs. The university’s focus on integrating indigenous healing traditions (like those of the Diaguita communities historically present in Córdoba) with modern clinical approaches resonates profoundly with my professional philosophy.</w:t>
      </w:r>
    </w:p>
    <w:p>
      <w:pPr>
        <w:pStyle w:val="BodyText"/>
      </w:pPr>
      <w:r>
        <w:t xml:space="preserve">As a recipient of this scholarship, I would immediately enroll in UNC's Master's program to develop expertise in trauma recovery and prevention strategies specifically tailored for Argentina’s context. The scholarship would alleviate significant financial barriers: tuition fees (approximately $2,400 USD annually) combined with living costs in Córdoba currently exceed my family’s capacity to support. More importantly, it would enable me to dedicate full-time focus to supervised clinical practice at UNC's Psychosocial Health Center – a facility serving 15,000+ residents annually across marginalized neighborhoods like Los Pinos and Villa Elvira. My proposed research on "Intergenerational Trauma in Córdoba’s Rural Migrant Communities" aligns with the university's strategic priority of addressing mental health inequities in provincial regions.</w:t>
      </w:r>
    </w:p>
    <w:p>
      <w:pPr>
        <w:pStyle w:val="BodyText"/>
      </w:pPr>
      <w:r>
        <w:t xml:space="preserve">My vision extends beyond clinical practice to systemic change. Upon completion of my degree, I plan to establish a mobile psychological care unit operating throughout Córdoba Province, particularly targeting agricultural communities that experience seasonal mental health crises during harvest seasons. This initiative would collaborate with UNC's Department of Social Psychology and local NGOs like "Sociedad Civil por la Salud Mental" – organizations that have pioneered innovative community-based models in Argentina. As a future Psychologist committed to public service, I aim to integrate technology solutions (such as telehealth platforms developed by Córdoba-based tech startups) to overcome geographical barriers, ensuring psychological care reaches every corner of our province.</w:t>
      </w:r>
    </w:p>
    <w:p>
      <w:pPr>
        <w:pStyle w:val="BodyText"/>
      </w:pPr>
      <w:r>
        <w:t xml:space="preserve">The significance of this scholarship cannot be overstated for Argentina's mental health landscape. According to the Ministry of Health’s 2023 report, Argentina requires an additional 8,000 Psychologists nationwide – with Córdoba alone facing a deficit of 1,250 professionals. My training at UNC would position me to immediately contribute to this critical need while honoring the university’s legacy as Argentina's first institution to formalize psychology education in 1943. Moreover, my proposed work aligns with UN Sustainable Development Goal 3 (Good Health and Well-being) and Argentina's National Mental Health Plan (2018-2030), which prioritizes community-based interventions – a framework UNC actively implements through its clinical training sites.</w:t>
      </w:r>
    </w:p>
    <w:p>
      <w:pPr>
        <w:pStyle w:val="BodyText"/>
      </w:pPr>
      <w:r>
        <w:t xml:space="preserve">What distinguishes my application is my commitment to contextualized care. Unlike generic psychological approaches, I propose integrating Córdoba’s cultural identity into therapeutic practice: incorporating local folk medicine concepts where appropriate, collaborating with neighborhood "asambleas" (community assemblies) for culturally resonant service design, and developing Spanish-Quechua bilingual resources for indigenous communities in the Calamuchita Valley. This approach reflects UNC's philosophy that effective psychology must be rooted in local realities – a principle I've studied through Dr. Beatriz Cappello’s seminal work on Southern Cone mental health models.</w:t>
      </w:r>
    </w:p>
    <w:p>
      <w:pPr>
        <w:pStyle w:val="BodyText"/>
      </w:pPr>
      <w:r>
        <w:t xml:space="preserve">My academic achievements, community immersion experiences, and strategic vision for transforming psychological services in Argentina Córdoba demonstrate my readiness to maximize this scholarship opportunity. With your support, I will become not merely a trained Psychologist but an agent of sustainable change who honors both the scientific rigor of our discipline and the cultural soul of our province. I have attached my CV, academic transcripts, letters of recommendation from UNC faculty members Dr. Elena Martínez (Director of Clinical Training) and Dr. Carlos Vargas (Chair of Community Psychology), and a detailed research proposal to support this Scholarship Application Letter.</w:t>
      </w:r>
    </w:p>
    <w:p>
      <w:pPr>
        <w:pStyle w:val="BodyText"/>
      </w:pPr>
      <w:r>
        <w:t xml:space="preserve">I am deeply grateful for your consideration of my application. The opportunity to study at Universidad Nacional de Córdoba – where psychology education has flourished since the 1940s, nurturing generations of leaders who serve Argentina with both scientific excellence and profound empathy – would represent a pivotal step in my journey to become a transformative Psychologist. I eagerly await the possibility of contributing to UNC's legacy while addressing mental health needs across our beautiful province.</w:t>
      </w:r>
    </w:p>
    <w:p>
      <w:pPr>
        <w:pStyle w:val="BodyText"/>
      </w:pPr>
      <w:r>
        <w:t xml:space="preserve">Respectfully submitted,</w:t>
      </w:r>
    </w:p>
    <w:p>
      <w:r>
        <w:pict>
          <v:rect style="width:0;height:1.5pt" o:hralign="center" o:hrstd="t" o:hr="t"/>
        </w:pict>
      </w:r>
    </w:p>
    <w:p>
      <w:pPr>
        <w:pStyle w:val="FirstParagraph"/>
      </w:pPr>
      <w:r>
        <w:t xml:space="preserve">Mariana Fernández</w:t>
      </w:r>
    </w:p>
    <w:p>
      <w:pPr>
        <w:pStyle w:val="BodyText"/>
      </w:pPr>
      <w:r>
        <w:t xml:space="preserve">Bachelor of Psychology (Summa Cum Laude), Universidad Católica de Córdoba</w:t>
      </w:r>
    </w:p>
    <w:p>
      <w:pPr>
        <w:pStyle w:val="BodyText"/>
      </w:pPr>
      <w:r>
        <w:t xml:space="preserve">Av. Sarmiento 789, Córdoba City, Argentina</w:t>
      </w:r>
    </w:p>
    <w:p>
      <w:pPr>
        <w:pStyle w:val="BodyText"/>
      </w:pPr>
      <w:r>
        <w:t xml:space="preserve">Email: m.fernandez@unc.edu.ar | Phone: +54 351-426-0139</w:t>
      </w:r>
    </w:p>
    <w:p>
      <w:pPr>
        <w:pStyle w:val="BodyText"/>
      </w:pPr>
      <w:r>
        <w:t xml:space="preserve">Attachments:</w:t>
      </w:r>
    </w:p>
    <w:p>
      <w:pPr>
        <w:numPr>
          <w:ilvl w:val="0"/>
          <w:numId w:val="1001"/>
        </w:numPr>
        <w:pStyle w:val="Compact"/>
      </w:pPr>
      <w:r>
        <w:t xml:space="preserve">Curriculum Vitae (4 pages)</w:t>
      </w:r>
    </w:p>
    <w:p>
      <w:pPr>
        <w:numPr>
          <w:ilvl w:val="0"/>
          <w:numId w:val="1001"/>
        </w:numPr>
        <w:pStyle w:val="Compact"/>
      </w:pPr>
      <w:r>
        <w:t xml:space="preserve">Academic Transcripts (Undergraduate)</w:t>
      </w:r>
    </w:p>
    <w:p>
      <w:pPr>
        <w:numPr>
          <w:ilvl w:val="0"/>
          <w:numId w:val="1001"/>
        </w:numPr>
        <w:pStyle w:val="Compact"/>
      </w:pPr>
      <w:r>
        <w:t xml:space="preserve">Letters of Recommendation</w:t>
      </w:r>
    </w:p>
    <w:p>
      <w:pPr>
        <w:numPr>
          <w:ilvl w:val="0"/>
          <w:numId w:val="1001"/>
        </w:numPr>
        <w:pStyle w:val="Compact"/>
      </w:pPr>
      <w:r>
        <w:t xml:space="preserve">Research Proposal: "Mobile Psychological Care for Rural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ology Studies in Argentina Córdoba</dc:title>
  <dc:creator/>
  <dc:language>en</dc:language>
  <cp:keywords/>
  <dcterms:created xsi:type="dcterms:W3CDTF">2025-12-09T20:14:29Z</dcterms:created>
  <dcterms:modified xsi:type="dcterms:W3CDTF">2025-12-09T20:14:29Z</dcterms:modified>
</cp:coreProperties>
</file>

<file path=docProps/custom.xml><?xml version="1.0" encoding="utf-8"?>
<Properties xmlns="http://schemas.openxmlformats.org/officeDocument/2006/custom-properties" xmlns:vt="http://schemas.openxmlformats.org/officeDocument/2006/docPropsVTypes"/>
</file>